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11E8F9" w14:textId="77777777" w:rsidR="00121F0A" w:rsidRPr="0048210C" w:rsidRDefault="007F6BA6" w:rsidP="008D57E1">
      <w:pPr>
        <w:pStyle w:val="Title"/>
        <w:jc w:val="center"/>
        <w:rPr>
          <w:rFonts w:ascii="SF Pro Text" w:hAnsi="SF Pro Text" w:cs="Noto Nastaliq Urdu"/>
        </w:rPr>
      </w:pPr>
      <w:r w:rsidRPr="0048210C">
        <w:rPr>
          <w:rFonts w:ascii="SF Pro Text" w:hAnsi="SF Pro Text" w:cs="Noto Nastaliq Urdu"/>
        </w:rPr>
        <w:t>Title</w:t>
      </w:r>
    </w:p>
    <w:p w14:paraId="55234B55" w14:textId="77777777" w:rsidR="00121F0A" w:rsidRPr="0048210C" w:rsidRDefault="007F6BA6" w:rsidP="008D57E1">
      <w:pPr>
        <w:pStyle w:val="Subtitle"/>
        <w:ind w:firstLine="0"/>
        <w:jc w:val="center"/>
        <w:rPr>
          <w:rFonts w:ascii="SF Pro Text" w:hAnsi="SF Pro Text" w:cs="Noto Nastaliq Urdu"/>
        </w:rPr>
      </w:pPr>
      <w:r w:rsidRPr="0048210C">
        <w:rPr>
          <w:rFonts w:ascii="SF Pro Text" w:hAnsi="SF Pro Text" w:cs="Noto Nastaliq Urdu"/>
        </w:rPr>
        <w:t>Subtitle</w:t>
      </w:r>
    </w:p>
    <w:p w14:paraId="460DE288" w14:textId="77777777" w:rsidR="00121F0A" w:rsidRPr="0048210C" w:rsidRDefault="007F6BA6" w:rsidP="008D57E1">
      <w:pPr>
        <w:pStyle w:val="Author"/>
        <w:ind w:firstLine="0"/>
        <w:rPr>
          <w:rFonts w:ascii="SF Pro Text" w:hAnsi="SF Pro Text" w:cs="Noto Nastaliq Urdu"/>
        </w:rPr>
      </w:pPr>
      <w:r w:rsidRPr="0048210C">
        <w:rPr>
          <w:rFonts w:ascii="SF Pro Text" w:hAnsi="SF Pro Text" w:cs="Noto Nastaliq Urdu"/>
        </w:rPr>
        <w:t xml:space="preserve"> Author </w:t>
      </w:r>
    </w:p>
    <w:p w14:paraId="1DB84F67" w14:textId="77777777" w:rsidR="00121F0A" w:rsidRPr="0048210C" w:rsidRDefault="007F6BA6" w:rsidP="008D57E1">
      <w:pPr>
        <w:pStyle w:val="Date"/>
        <w:ind w:firstLine="0"/>
        <w:rPr>
          <w:rFonts w:ascii="SF Pro Text" w:hAnsi="SF Pro Text" w:cs="Noto Nastaliq Urdu"/>
        </w:rPr>
      </w:pPr>
      <w:r w:rsidRPr="0048210C">
        <w:rPr>
          <w:rFonts w:ascii="SF Pro Text" w:hAnsi="SF Pro Text" w:cs="Noto Nastaliq Urdu"/>
        </w:rPr>
        <w:t xml:space="preserve"> Date </w:t>
      </w:r>
    </w:p>
    <w:p w14:paraId="42CAEDA5" w14:textId="77777777" w:rsidR="00121F0A" w:rsidRPr="0048210C" w:rsidRDefault="007F6BA6">
      <w:pPr>
        <w:pStyle w:val="Abstract"/>
        <w:rPr>
          <w:rFonts w:ascii="SF Pro Text" w:hAnsi="SF Pro Text" w:cs="Noto Nastaliq Urdu"/>
        </w:rPr>
      </w:pPr>
      <w:r w:rsidRPr="0048210C">
        <w:rPr>
          <w:rFonts w:ascii="SF Pro Text" w:hAnsi="SF Pro Text" w:cs="Noto Nastaliq Urdu"/>
        </w:rPr>
        <w:t xml:space="preserve"> Abstract </w:t>
      </w:r>
    </w:p>
    <w:p w14:paraId="7E0BBADD" w14:textId="77777777" w:rsidR="00121F0A" w:rsidRPr="0048210C" w:rsidRDefault="007F6BA6" w:rsidP="00B12F42">
      <w:pPr>
        <w:pStyle w:val="Heading1"/>
        <w:numPr>
          <w:ilvl w:val="0"/>
          <w:numId w:val="27"/>
        </w:numPr>
        <w:rPr>
          <w:rFonts w:ascii="SF Pro Text" w:hAnsi="SF Pro Text" w:cs="Noto Nastaliq Urdu"/>
        </w:rPr>
      </w:pPr>
      <w:bookmarkStart w:id="0" w:name="heading-1"/>
      <w:r w:rsidRPr="0048210C">
        <w:rPr>
          <w:rFonts w:ascii="SF Pro Text" w:hAnsi="SF Pro Text" w:cs="Noto Nastaliq Urdu"/>
        </w:rPr>
        <w:lastRenderedPageBreak/>
        <w:t xml:space="preserve">Heading 1 </w:t>
      </w:r>
      <w:bookmarkEnd w:id="0"/>
    </w:p>
    <w:p w14:paraId="230CAE04" w14:textId="470EB8DA" w:rsidR="00121F0A" w:rsidRPr="0048210C" w:rsidRDefault="007F6BA6" w:rsidP="001F2B97">
      <w:pPr>
        <w:pStyle w:val="Heading2"/>
        <w:rPr>
          <w:rFonts w:ascii="SF Pro Text" w:hAnsi="SF Pro Text" w:cs="Noto Nastaliq Urdu"/>
        </w:rPr>
      </w:pPr>
      <w:bookmarkStart w:id="1" w:name="heading-2"/>
      <w:r w:rsidRPr="0048210C">
        <w:rPr>
          <w:rFonts w:ascii="SF Pro Text" w:hAnsi="SF Pro Text" w:cs="Noto Nastaliq Urdu"/>
        </w:rPr>
        <w:t xml:space="preserve"> Heading 2 </w:t>
      </w:r>
      <w:bookmarkEnd w:id="1"/>
    </w:p>
    <w:p w14:paraId="387CA180" w14:textId="77777777" w:rsidR="00121F0A" w:rsidRPr="0048210C" w:rsidRDefault="007F6BA6" w:rsidP="00BB6962">
      <w:pPr>
        <w:pStyle w:val="Heading3"/>
        <w:rPr>
          <w:rFonts w:ascii="SF Pro Text" w:hAnsi="SF Pro Text" w:cs="Noto Nastaliq Urdu"/>
        </w:rPr>
      </w:pPr>
      <w:bookmarkStart w:id="2" w:name="heading-3"/>
      <w:r w:rsidRPr="0048210C">
        <w:rPr>
          <w:rFonts w:ascii="SF Pro Text" w:hAnsi="SF Pro Text" w:cs="Noto Nastaliq Urdu"/>
        </w:rPr>
        <w:t xml:space="preserve"> Heading 3 </w:t>
      </w:r>
      <w:bookmarkEnd w:id="2"/>
    </w:p>
    <w:p w14:paraId="204C815F" w14:textId="77777777" w:rsidR="00121F0A" w:rsidRPr="0048210C" w:rsidRDefault="007F6BA6" w:rsidP="007A1677">
      <w:pPr>
        <w:pStyle w:val="Heading4"/>
        <w:rPr>
          <w:rFonts w:ascii="SF Pro Text" w:hAnsi="SF Pro Text" w:cs="Noto Nastaliq Urdu"/>
        </w:rPr>
      </w:pPr>
      <w:bookmarkStart w:id="3" w:name="heading-4"/>
      <w:r w:rsidRPr="0048210C">
        <w:rPr>
          <w:rFonts w:ascii="SF Pro Text" w:hAnsi="SF Pro Text" w:cs="Noto Nastaliq Urdu"/>
        </w:rPr>
        <w:t xml:space="preserve"> Heading 4 </w:t>
      </w:r>
      <w:bookmarkEnd w:id="3"/>
    </w:p>
    <w:p w14:paraId="320BD322" w14:textId="77777777" w:rsidR="00121F0A" w:rsidRPr="0048210C" w:rsidRDefault="007F6BA6">
      <w:pPr>
        <w:pStyle w:val="Heading5"/>
        <w:rPr>
          <w:rFonts w:ascii="SF Pro Text" w:hAnsi="SF Pro Text" w:cs="Noto Nastaliq Urdu"/>
        </w:rPr>
      </w:pPr>
      <w:bookmarkStart w:id="4" w:name="heading-5"/>
      <w:r w:rsidRPr="0048210C">
        <w:rPr>
          <w:rFonts w:ascii="SF Pro Text" w:hAnsi="SF Pro Text" w:cs="Noto Nastaliq Urdu"/>
        </w:rPr>
        <w:t xml:space="preserve"> Heading 5 </w:t>
      </w:r>
      <w:bookmarkEnd w:id="4"/>
    </w:p>
    <w:p w14:paraId="0AAF8CFB" w14:textId="77777777" w:rsidR="00121F0A" w:rsidRPr="0048210C" w:rsidRDefault="007F6BA6">
      <w:pPr>
        <w:pStyle w:val="Heading6"/>
        <w:rPr>
          <w:rFonts w:ascii="SF Pro Text" w:hAnsi="SF Pro Text" w:cs="Noto Nastaliq Urdu"/>
        </w:rPr>
      </w:pPr>
      <w:bookmarkStart w:id="5" w:name="heading-6"/>
      <w:r w:rsidRPr="0048210C">
        <w:rPr>
          <w:rFonts w:ascii="SF Pro Text" w:hAnsi="SF Pro Text" w:cs="Noto Nastaliq Urdu"/>
        </w:rPr>
        <w:t xml:space="preserve"> Heading 6 </w:t>
      </w:r>
      <w:bookmarkEnd w:id="5"/>
    </w:p>
    <w:p w14:paraId="0BC0338E" w14:textId="77777777" w:rsidR="00121F0A" w:rsidRPr="0048210C" w:rsidRDefault="007F6BA6">
      <w:pPr>
        <w:pStyle w:val="Heading7"/>
        <w:rPr>
          <w:rFonts w:ascii="SF Pro Text" w:hAnsi="SF Pro Text" w:cs="Noto Nastaliq Urdu"/>
        </w:rPr>
      </w:pPr>
      <w:bookmarkStart w:id="6" w:name="heading-7"/>
      <w:r w:rsidRPr="0048210C">
        <w:rPr>
          <w:rFonts w:ascii="SF Pro Text" w:hAnsi="SF Pro Text" w:cs="Noto Nastaliq Urdu"/>
        </w:rPr>
        <w:t xml:space="preserve"> Heading 7 </w:t>
      </w:r>
      <w:bookmarkEnd w:id="6"/>
    </w:p>
    <w:p w14:paraId="6786952B" w14:textId="77777777" w:rsidR="00121F0A" w:rsidRPr="0048210C" w:rsidRDefault="007F6BA6">
      <w:pPr>
        <w:pStyle w:val="Heading8"/>
        <w:rPr>
          <w:rFonts w:ascii="SF Pro Text" w:hAnsi="SF Pro Text" w:cs="Noto Nastaliq Urdu"/>
        </w:rPr>
      </w:pPr>
      <w:bookmarkStart w:id="7" w:name="heading-8"/>
      <w:r w:rsidRPr="0048210C">
        <w:rPr>
          <w:rFonts w:ascii="SF Pro Text" w:hAnsi="SF Pro Text" w:cs="Noto Nastaliq Urdu"/>
        </w:rPr>
        <w:t xml:space="preserve"> Heading 8 </w:t>
      </w:r>
      <w:bookmarkEnd w:id="7"/>
    </w:p>
    <w:p w14:paraId="31157082" w14:textId="77777777" w:rsidR="00121F0A" w:rsidRPr="0048210C" w:rsidRDefault="007F6BA6">
      <w:pPr>
        <w:pStyle w:val="Heading9"/>
        <w:rPr>
          <w:rFonts w:ascii="SF Pro Text" w:hAnsi="SF Pro Text" w:cs="Noto Nastaliq Urdu"/>
        </w:rPr>
      </w:pPr>
      <w:bookmarkStart w:id="8" w:name="heading-9"/>
      <w:r w:rsidRPr="0048210C">
        <w:rPr>
          <w:rFonts w:ascii="SF Pro Text" w:hAnsi="SF Pro Text" w:cs="Noto Nastaliq Urdu"/>
        </w:rPr>
        <w:t xml:space="preserve"> Heading 9 </w:t>
      </w:r>
      <w:bookmarkEnd w:id="8"/>
    </w:p>
    <w:p w14:paraId="1E89F58F" w14:textId="77777777" w:rsidR="00121F0A" w:rsidRPr="0048210C" w:rsidRDefault="007F6BA6" w:rsidP="00433EED">
      <w:pPr>
        <w:pStyle w:val="FirstParagraph"/>
        <w:rPr>
          <w:rFonts w:ascii="SF Pro Text" w:hAnsi="SF Pro Text" w:cs="Noto Nastaliq Urdu"/>
        </w:rPr>
      </w:pPr>
      <w:r w:rsidRPr="0048210C">
        <w:rPr>
          <w:rFonts w:ascii="SF Pro Text" w:hAnsi="SF Pro Text" w:cs="Noto Nastaliq Urdu"/>
        </w:rPr>
        <w:t xml:space="preserve"> First Paragraph. </w:t>
      </w:r>
    </w:p>
    <w:p w14:paraId="2D9E299F" w14:textId="77777777" w:rsidR="00F1005C" w:rsidRPr="0048210C" w:rsidRDefault="00F1005C" w:rsidP="00B12F42">
      <w:pPr>
        <w:pStyle w:val="Heading1"/>
        <w:rPr>
          <w:rFonts w:ascii="SF Pro Text" w:hAnsi="SF Pro Text" w:cs="Noto Nastaliq Urdu"/>
        </w:rPr>
      </w:pPr>
      <w:r w:rsidRPr="0048210C">
        <w:rPr>
          <w:rFonts w:ascii="SF Pro Text" w:hAnsi="SF Pro Text" w:cs="Noto Nastaliq Urdu"/>
        </w:rPr>
        <w:lastRenderedPageBreak/>
        <w:t>An</w:t>
      </w:r>
      <w:bookmarkStart w:id="9" w:name="_GoBack"/>
      <w:bookmarkEnd w:id="9"/>
      <w:r w:rsidRPr="0048210C">
        <w:rPr>
          <w:rFonts w:ascii="SF Pro Text" w:hAnsi="SF Pro Text" w:cs="Noto Nastaliq Urdu"/>
        </w:rPr>
        <w:t>other Heading</w:t>
      </w:r>
    </w:p>
    <w:p w14:paraId="27AF74DB" w14:textId="77777777" w:rsidR="00F1005C" w:rsidRPr="0048210C" w:rsidRDefault="00F1005C" w:rsidP="00B12F42">
      <w:pPr>
        <w:pStyle w:val="Heading2"/>
        <w:rPr>
          <w:rFonts w:ascii="SF Pro Text" w:hAnsi="SF Pro Text" w:cs="Noto Nastaliq Urdu"/>
        </w:rPr>
      </w:pPr>
      <w:r w:rsidRPr="0048210C">
        <w:rPr>
          <w:rFonts w:ascii="SF Pro Text" w:hAnsi="SF Pro Text" w:cs="Noto Nastaliq Urdu"/>
        </w:rPr>
        <w:t>Another Section</w:t>
      </w:r>
    </w:p>
    <w:p w14:paraId="1122C2F6" w14:textId="77777777" w:rsidR="00F1005C" w:rsidRPr="0048210C" w:rsidRDefault="00B12F42" w:rsidP="00F1005C">
      <w:pPr>
        <w:pStyle w:val="Heading3"/>
        <w:rPr>
          <w:rFonts w:ascii="SF Pro Text" w:hAnsi="SF Pro Text" w:cs="Noto Nastaliq Urdu"/>
        </w:rPr>
      </w:pPr>
      <w:r w:rsidRPr="0048210C">
        <w:rPr>
          <w:rFonts w:ascii="SF Pro Text" w:hAnsi="SF Pro Text" w:cs="Noto Nastaliq Urdu"/>
        </w:rPr>
        <w:t>Is This Thing On?</w:t>
      </w:r>
    </w:p>
    <w:p w14:paraId="7D9E2331" w14:textId="77777777" w:rsidR="00B12F42" w:rsidRPr="0048210C" w:rsidRDefault="00B12F42" w:rsidP="00B12F42">
      <w:pPr>
        <w:pStyle w:val="Heading3"/>
        <w:rPr>
          <w:rFonts w:ascii="SF Pro Text" w:hAnsi="SF Pro Text" w:cs="Noto Nastaliq Urdu"/>
        </w:rPr>
      </w:pPr>
      <w:r w:rsidRPr="0048210C">
        <w:rPr>
          <w:rFonts w:ascii="SF Pro Text" w:hAnsi="SF Pro Text" w:cs="Noto Nastaliq Urdu"/>
        </w:rPr>
        <w:t>I Mean Really, is it on?</w:t>
      </w:r>
    </w:p>
    <w:p w14:paraId="36B9081C" w14:textId="77777777" w:rsidR="00121F0A" w:rsidRPr="0048210C" w:rsidRDefault="007F6BA6" w:rsidP="00BA25F3">
      <w:pPr>
        <w:pStyle w:val="BodyText"/>
        <w:rPr>
          <w:rFonts w:ascii="SF Pro Text" w:hAnsi="SF Pro Text" w:cs="Noto Nastaliq Urdu"/>
        </w:rPr>
      </w:pPr>
      <w:r w:rsidRPr="0048210C">
        <w:rPr>
          <w:rFonts w:ascii="SF Pro Text" w:hAnsi="SF Pro Text" w:cs="Noto Nastaliq Urdu"/>
        </w:rPr>
        <w:t xml:space="preserve"> Body Text. Body Text Char.    </w:t>
      </w:r>
      <w:r w:rsidRPr="0048210C">
        <w:rPr>
          <w:rStyle w:val="VerbatimChar"/>
          <w:rFonts w:ascii="SF Pro Text" w:hAnsi="SF Pro Text" w:cs="Noto Nastaliq Urdu"/>
        </w:rPr>
        <w:t xml:space="preserve"> Verbatim Char </w:t>
      </w:r>
      <w:r w:rsidRPr="0048210C">
        <w:rPr>
          <w:rFonts w:ascii="SF Pro Text" w:hAnsi="SF Pro Text" w:cs="Noto Nastaliq Urdu"/>
        </w:rPr>
        <w:t xml:space="preserve"> .    </w:t>
      </w:r>
      <w:hyperlink r:id="rId7">
        <w:r w:rsidRPr="0048210C">
          <w:rPr>
            <w:rStyle w:val="Hyperlink"/>
            <w:rFonts w:ascii="SF Pro Text" w:hAnsi="SF Pro Text" w:cs="Noto Nastaliq Urdu"/>
          </w:rPr>
          <w:t xml:space="preserve"> Hyperlink </w:t>
        </w:r>
      </w:hyperlink>
      <w:r w:rsidRPr="0048210C">
        <w:rPr>
          <w:rFonts w:ascii="SF Pro Text" w:hAnsi="SF Pro Text" w:cs="Noto Nastaliq Urdu"/>
        </w:rPr>
        <w:t xml:space="preserve"> .     Footnote. </w:t>
      </w:r>
      <w:r w:rsidRPr="0048210C">
        <w:rPr>
          <w:rStyle w:val="FootnoteReference"/>
          <w:rFonts w:ascii="SF Pro Text" w:hAnsi="SF Pro Text" w:cs="Noto Nastaliq Urdu"/>
        </w:rPr>
        <w:footnoteReference w:id="1"/>
      </w:r>
    </w:p>
    <w:p w14:paraId="7378F701" w14:textId="77777777" w:rsidR="00121F0A" w:rsidRPr="0048210C" w:rsidRDefault="007F6BA6" w:rsidP="007A1677">
      <w:pPr>
        <w:pStyle w:val="BlockText"/>
        <w:rPr>
          <w:rFonts w:ascii="SF Pro Text" w:hAnsi="SF Pro Text" w:cs="Noto Nastaliq Urdu"/>
        </w:rPr>
      </w:pPr>
      <w:r w:rsidRPr="0048210C">
        <w:rPr>
          <w:rFonts w:ascii="SF Pro Text" w:hAnsi="SF Pro Text" w:cs="Noto Nastaliq Urdu"/>
        </w:rPr>
        <w:t xml:space="preserve"> Block Text. </w:t>
      </w:r>
    </w:p>
    <w:p w14:paraId="02A8E398" w14:textId="77777777" w:rsidR="00121F0A" w:rsidRPr="0048210C" w:rsidRDefault="007F6BA6">
      <w:pPr>
        <w:pStyle w:val="TableCaption"/>
        <w:rPr>
          <w:rFonts w:ascii="SF Pro Text" w:hAnsi="SF Pro Text" w:cs="Noto Nastaliq Urdu"/>
        </w:rPr>
      </w:pPr>
      <w:r w:rsidRPr="0048210C">
        <w:rPr>
          <w:rFonts w:ascii="SF Pro Text" w:hAnsi="SF Pro Text" w:cs="Noto Nastaliq Urdu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1216"/>
        <w:gridCol w:w="1216"/>
      </w:tblGrid>
      <w:tr w:rsidR="00121F0A" w:rsidRPr="0048210C" w14:paraId="3FCF4BB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2FE602" w14:textId="77777777" w:rsidR="00121F0A" w:rsidRPr="0048210C" w:rsidRDefault="007F6BA6">
            <w:pPr>
              <w:pStyle w:val="Compact"/>
              <w:rPr>
                <w:rFonts w:ascii="SF Pro Text" w:hAnsi="SF Pro Text" w:cs="Noto Nastaliq Urdu"/>
              </w:rPr>
            </w:pPr>
            <w:r w:rsidRPr="0048210C">
              <w:rPr>
                <w:rFonts w:ascii="SF Pro Text" w:hAnsi="SF Pro Text" w:cs="Noto Nastaliq Urdu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979F83" w14:textId="77777777" w:rsidR="00121F0A" w:rsidRPr="0048210C" w:rsidRDefault="007F6BA6">
            <w:pPr>
              <w:pStyle w:val="Compact"/>
              <w:rPr>
                <w:rFonts w:ascii="SF Pro Text" w:hAnsi="SF Pro Text" w:cs="Noto Nastaliq Urdu"/>
              </w:rPr>
            </w:pPr>
            <w:r w:rsidRPr="0048210C">
              <w:rPr>
                <w:rFonts w:ascii="SF Pro Text" w:hAnsi="SF Pro Text" w:cs="Noto Nastaliq Urdu"/>
              </w:rPr>
              <w:t xml:space="preserve"> Table </w:t>
            </w:r>
          </w:p>
        </w:tc>
      </w:tr>
      <w:tr w:rsidR="00121F0A" w:rsidRPr="0048210C" w14:paraId="626CD7A3" w14:textId="77777777">
        <w:tc>
          <w:tcPr>
            <w:tcW w:w="0" w:type="auto"/>
          </w:tcPr>
          <w:p w14:paraId="0E979CBF" w14:textId="77777777" w:rsidR="00121F0A" w:rsidRPr="0048210C" w:rsidRDefault="007F6BA6">
            <w:pPr>
              <w:pStyle w:val="Compact"/>
              <w:rPr>
                <w:rFonts w:ascii="SF Pro Text" w:hAnsi="SF Pro Text" w:cs="Noto Nastaliq Urdu"/>
              </w:rPr>
            </w:pPr>
            <w:r w:rsidRPr="0048210C">
              <w:rPr>
                <w:rFonts w:ascii="SF Pro Text" w:hAnsi="SF Pro Text" w:cs="Noto Nastaliq Urdu"/>
              </w:rPr>
              <w:t xml:space="preserve"> 1 </w:t>
            </w:r>
          </w:p>
        </w:tc>
        <w:tc>
          <w:tcPr>
            <w:tcW w:w="0" w:type="auto"/>
          </w:tcPr>
          <w:p w14:paraId="6964FDE3" w14:textId="77777777" w:rsidR="00121F0A" w:rsidRPr="0048210C" w:rsidRDefault="007F6BA6">
            <w:pPr>
              <w:pStyle w:val="Compact"/>
              <w:rPr>
                <w:rFonts w:ascii="SF Pro Text" w:hAnsi="SF Pro Text" w:cs="Noto Nastaliq Urdu"/>
              </w:rPr>
            </w:pPr>
            <w:r w:rsidRPr="0048210C">
              <w:rPr>
                <w:rFonts w:ascii="SF Pro Text" w:hAnsi="SF Pro Text" w:cs="Noto Nastaliq Urdu"/>
              </w:rPr>
              <w:t xml:space="preserve"> 2 </w:t>
            </w:r>
          </w:p>
        </w:tc>
      </w:tr>
    </w:tbl>
    <w:p w14:paraId="049970D2" w14:textId="77777777" w:rsidR="00121F0A" w:rsidRPr="0048210C" w:rsidRDefault="007F6BA6">
      <w:pPr>
        <w:pStyle w:val="ImageCaption"/>
        <w:rPr>
          <w:rFonts w:ascii="SF Pro Text" w:hAnsi="SF Pro Text" w:cs="Noto Nastaliq Urdu"/>
        </w:rPr>
      </w:pPr>
      <w:r w:rsidRPr="0048210C">
        <w:rPr>
          <w:rFonts w:ascii="SF Pro Text" w:hAnsi="SF Pro Text" w:cs="Noto Nastaliq Urdu"/>
        </w:rPr>
        <w:t xml:space="preserve"> Image Caption </w:t>
      </w:r>
    </w:p>
    <w:p w14:paraId="0D89CB49" w14:textId="77777777" w:rsidR="00121F0A" w:rsidRPr="0048210C" w:rsidRDefault="007F6BA6">
      <w:pPr>
        <w:pStyle w:val="DefinitionTerm"/>
        <w:rPr>
          <w:rFonts w:ascii="SF Pro Text" w:hAnsi="SF Pro Text" w:cs="Noto Nastaliq Urdu"/>
        </w:rPr>
      </w:pPr>
      <w:r w:rsidRPr="0048210C">
        <w:rPr>
          <w:rFonts w:ascii="SF Pro Text" w:hAnsi="SF Pro Text" w:cs="Noto Nastaliq Urdu"/>
        </w:rPr>
        <w:t xml:space="preserve"> DefinitionTerm </w:t>
      </w:r>
    </w:p>
    <w:p w14:paraId="7A485C53" w14:textId="77777777" w:rsidR="00121F0A" w:rsidRPr="0048210C" w:rsidRDefault="007F6BA6">
      <w:pPr>
        <w:pStyle w:val="Definition"/>
        <w:rPr>
          <w:rFonts w:ascii="SF Pro Text" w:hAnsi="SF Pro Text" w:cs="Noto Nastaliq Urdu"/>
        </w:rPr>
      </w:pPr>
      <w:r w:rsidRPr="0048210C">
        <w:rPr>
          <w:rFonts w:ascii="SF Pro Text" w:hAnsi="SF Pro Text" w:cs="Noto Nastaliq Urdu"/>
        </w:rPr>
        <w:t xml:space="preserve"> Definition </w:t>
      </w:r>
    </w:p>
    <w:p w14:paraId="450ACDD2" w14:textId="77777777" w:rsidR="00121F0A" w:rsidRPr="0048210C" w:rsidRDefault="007F6BA6">
      <w:pPr>
        <w:pStyle w:val="DefinitionTerm"/>
        <w:rPr>
          <w:rFonts w:ascii="SF Pro Text" w:hAnsi="SF Pro Text" w:cs="Noto Nastaliq Urdu"/>
        </w:rPr>
      </w:pPr>
      <w:r w:rsidRPr="0048210C">
        <w:rPr>
          <w:rFonts w:ascii="SF Pro Text" w:hAnsi="SF Pro Text" w:cs="Noto Nastaliq Urdu"/>
        </w:rPr>
        <w:t xml:space="preserve"> DefinitionTerm </w:t>
      </w:r>
    </w:p>
    <w:p w14:paraId="4A86B9E5" w14:textId="77777777" w:rsidR="00121F0A" w:rsidRPr="0048210C" w:rsidRDefault="007F6BA6">
      <w:pPr>
        <w:pStyle w:val="Definition"/>
        <w:rPr>
          <w:rFonts w:ascii="SF Pro Text" w:hAnsi="SF Pro Text" w:cs="Noto Nastaliq Urdu"/>
        </w:rPr>
      </w:pPr>
      <w:r w:rsidRPr="0048210C">
        <w:rPr>
          <w:rFonts w:ascii="SF Pro Text" w:hAnsi="SF Pro Text" w:cs="Noto Nastaliq Urdu"/>
        </w:rPr>
        <w:t xml:space="preserve"> Definition </w:t>
      </w:r>
    </w:p>
    <w:sectPr w:rsidR="00121F0A" w:rsidRPr="004821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9D6094" w14:textId="77777777" w:rsidR="00C27FFE" w:rsidRDefault="00C27FFE">
      <w:pPr>
        <w:spacing w:after="0" w:line="240" w:lineRule="auto"/>
      </w:pPr>
      <w:r>
        <w:separator/>
      </w:r>
    </w:p>
  </w:endnote>
  <w:endnote w:type="continuationSeparator" w:id="0">
    <w:p w14:paraId="4531EAC6" w14:textId="77777777" w:rsidR="00C27FFE" w:rsidRDefault="00C27F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F Pro Text">
    <w:panose1 w:val="00000000000000000000"/>
    <w:charset w:val="00"/>
    <w:family w:val="auto"/>
    <w:notTrueType/>
    <w:pitch w:val="variable"/>
    <w:sig w:usb0="E10002FF" w:usb1="5241ECFF" w:usb2="04008020" w:usb3="00000000" w:csb0="0000019F" w:csb1="00000000"/>
  </w:font>
  <w:font w:name="Noto Nastaliq Urdu">
    <w:panose1 w:val="020B0502040504020204"/>
    <w:charset w:val="B2"/>
    <w:family w:val="swiss"/>
    <w:pitch w:val="variable"/>
    <w:sig w:usb0="00002001" w:usb1="00000000" w:usb2="00000000" w:usb3="00000000" w:csb0="0000004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4CD617" w14:textId="77777777" w:rsidR="00C27FFE" w:rsidRDefault="00C27FFE">
      <w:r>
        <w:separator/>
      </w:r>
    </w:p>
  </w:footnote>
  <w:footnote w:type="continuationSeparator" w:id="0">
    <w:p w14:paraId="7FB34E37" w14:textId="77777777" w:rsidR="00C27FFE" w:rsidRDefault="00C27FFE">
      <w:r>
        <w:continuationSeparator/>
      </w:r>
    </w:p>
  </w:footnote>
  <w:footnote w:id="1">
    <w:p w14:paraId="78D6E56B" w14:textId="77777777" w:rsidR="00121F0A" w:rsidRPr="006D05EB" w:rsidRDefault="007F6BA6">
      <w:pPr>
        <w:pStyle w:val="FootnoteText"/>
        <w:rPr>
          <w:rFonts w:ascii="SF Pro Text" w:hAnsi="SF Pro Text"/>
        </w:rPr>
      </w:pPr>
      <w:r w:rsidRPr="006D05EB">
        <w:rPr>
          <w:rStyle w:val="FootnoteReference"/>
          <w:rFonts w:ascii="SF Pro Text" w:hAnsi="SF Pro Text"/>
        </w:rPr>
        <w:footnoteRef/>
      </w:r>
      <w:r w:rsidRPr="006D05EB">
        <w:rPr>
          <w:rFonts w:ascii="SF Pro Text" w:hAnsi="SF Pro Text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A6E3B"/>
    <w:multiLevelType w:val="multilevel"/>
    <w:tmpl w:val="2A5C63C0"/>
    <w:lvl w:ilvl="0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2. 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2. %3. %4. 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1634E8C"/>
    <w:multiLevelType w:val="multilevel"/>
    <w:tmpl w:val="C772F862"/>
    <w:lvl w:ilvl="0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nothing"/>
      <w:lvlText w:val="Chapter 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2. %3.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8211144"/>
    <w:multiLevelType w:val="multilevel"/>
    <w:tmpl w:val="386CF2BA"/>
    <w:lvl w:ilvl="0">
      <w:start w:val="1"/>
      <w:numFmt w:val="decimal"/>
      <w:suff w:val="space"/>
      <w:lvlText w:val="Chapter %1.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 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 %2. 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2. %3. %4. 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A5055C1"/>
    <w:multiLevelType w:val="multilevel"/>
    <w:tmpl w:val="2EDC1A34"/>
    <w:lvl w:ilvl="0">
      <w:start w:val="1"/>
      <w:numFmt w:val="decimal"/>
      <w:suff w:val="space"/>
      <w:lvlText w:val="Chapter %1.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 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 %2. 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2. %3. %4. 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140111FF"/>
    <w:multiLevelType w:val="multilevel"/>
    <w:tmpl w:val="DFA4316A"/>
    <w:lvl w:ilvl="0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nothing"/>
      <w:lvlText w:val="Chapter 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2. %3.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170CD2DE"/>
    <w:multiLevelType w:val="multilevel"/>
    <w:tmpl w:val="605C33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18437493"/>
    <w:multiLevelType w:val="multilevel"/>
    <w:tmpl w:val="2EDC1A34"/>
    <w:lvl w:ilvl="0">
      <w:start w:val="1"/>
      <w:numFmt w:val="decimal"/>
      <w:suff w:val="space"/>
      <w:lvlText w:val="Chapter %1.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 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 %2. 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2. %3. %4. 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1AC117A0"/>
    <w:multiLevelType w:val="multilevel"/>
    <w:tmpl w:val="B3486AB2"/>
    <w:lvl w:ilvl="0">
      <w:start w:val="1"/>
      <w:numFmt w:val="decimal"/>
      <w:lvlText w:val="Chapter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Chapter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D11596E"/>
    <w:multiLevelType w:val="multilevel"/>
    <w:tmpl w:val="386CF2BA"/>
    <w:lvl w:ilvl="0">
      <w:start w:val="1"/>
      <w:numFmt w:val="decimal"/>
      <w:suff w:val="space"/>
      <w:lvlText w:val="Chapter %1.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 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 %2. 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2. %3. %4. 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1D213B9A"/>
    <w:multiLevelType w:val="multilevel"/>
    <w:tmpl w:val="E3C24D64"/>
    <w:lvl w:ilvl="0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nothing"/>
      <w:lvlText w:val="Chapter 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2. 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2. %3. %4. 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1DED4E36"/>
    <w:multiLevelType w:val="multilevel"/>
    <w:tmpl w:val="D480C606"/>
    <w:lvl w:ilvl="0">
      <w:start w:val="1"/>
      <w:numFmt w:val="decimal"/>
      <w:suff w:val="space"/>
      <w:lvlText w:val="Chapter %1.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 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 %2. 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2. %3. %4. 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1EF84080"/>
    <w:multiLevelType w:val="multilevel"/>
    <w:tmpl w:val="664E5B26"/>
    <w:lvl w:ilvl="0">
      <w:start w:val="1"/>
      <w:numFmt w:val="decimal"/>
      <w:lvlText w:val="Chapter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0226FDB"/>
    <w:multiLevelType w:val="multilevel"/>
    <w:tmpl w:val="BA003AB4"/>
    <w:styleLink w:val="Headings"/>
    <w:lvl w:ilvl="0">
      <w:start w:val="1"/>
      <w:numFmt w:val="decimal"/>
      <w:pStyle w:val="Heading1"/>
      <w:suff w:val="space"/>
      <w:lvlText w:val="Chapter %1.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 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 %2. 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2. %3. %4. 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2BF17419"/>
    <w:multiLevelType w:val="multilevel"/>
    <w:tmpl w:val="41E2F8C2"/>
    <w:lvl w:ilvl="0">
      <w:start w:val="1"/>
      <w:numFmt w:val="decimal"/>
      <w:suff w:val="space"/>
      <w:lvlText w:val="Chapter %1.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 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 %2. 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2. %3. %4. 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F9F1C64"/>
    <w:multiLevelType w:val="multilevel"/>
    <w:tmpl w:val="FC20110C"/>
    <w:lvl w:ilvl="0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nothing"/>
      <w:lvlText w:val="Chapter 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2. %3.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360B771B"/>
    <w:multiLevelType w:val="multilevel"/>
    <w:tmpl w:val="0E566694"/>
    <w:lvl w:ilvl="0">
      <w:start w:val="1"/>
      <w:numFmt w:val="decimal"/>
      <w:lvlText w:val="Chapter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6B0DC9"/>
    <w:multiLevelType w:val="multilevel"/>
    <w:tmpl w:val="833C1A86"/>
    <w:lvl w:ilvl="0">
      <w:start w:val="1"/>
      <w:numFmt w:val="decimal"/>
      <w:suff w:val="space"/>
      <w:lvlText w:val="Chapter %1. 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suff w:val="nothing"/>
      <w:lvlText w:val="%1. 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 %2. 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2. %3. %4. 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12A1C13"/>
    <w:multiLevelType w:val="multilevel"/>
    <w:tmpl w:val="A9EE9060"/>
    <w:lvl w:ilvl="0">
      <w:start w:val="1"/>
      <w:numFmt w:val="decimal"/>
      <w:suff w:val="space"/>
      <w:lvlText w:val="Chapter %1.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 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 %2. 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2. %3. %4. 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44DB3898"/>
    <w:multiLevelType w:val="multilevel"/>
    <w:tmpl w:val="41E2F8C2"/>
    <w:lvl w:ilvl="0">
      <w:start w:val="1"/>
      <w:numFmt w:val="decimal"/>
      <w:suff w:val="space"/>
      <w:lvlText w:val="Chapter %1.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 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 %2. 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2. %3. %4. 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497E3D64"/>
    <w:multiLevelType w:val="multilevel"/>
    <w:tmpl w:val="8C3E996C"/>
    <w:lvl w:ilvl="0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nothing"/>
      <w:lvlText w:val="Chapter %2. 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%2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2. %3. %4. 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4A5852F6"/>
    <w:multiLevelType w:val="multilevel"/>
    <w:tmpl w:val="117C2E40"/>
    <w:lvl w:ilvl="0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nothing"/>
      <w:lvlText w:val="Chapter 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2. 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4. %3. %2. 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4BF94C18"/>
    <w:multiLevelType w:val="multilevel"/>
    <w:tmpl w:val="1E40C824"/>
    <w:lvl w:ilvl="0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2. %3.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593B6E11"/>
    <w:multiLevelType w:val="multilevel"/>
    <w:tmpl w:val="BA003AB4"/>
    <w:numStyleLink w:val="Headings"/>
  </w:abstractNum>
  <w:abstractNum w:abstractNumId="23" w15:restartNumberingAfterBreak="0">
    <w:nsid w:val="5A8E3E14"/>
    <w:multiLevelType w:val="multilevel"/>
    <w:tmpl w:val="2A5C63C0"/>
    <w:lvl w:ilvl="0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2. 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2. %3. %4. 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5D473510"/>
    <w:multiLevelType w:val="multilevel"/>
    <w:tmpl w:val="8CB43C32"/>
    <w:lvl w:ilvl="0">
      <w:start w:val="1"/>
      <w:numFmt w:val="decimal"/>
      <w:suff w:val="space"/>
      <w:lvlText w:val="Chapter %1.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 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 %2. 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2. %3. %4. 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64AD0727"/>
    <w:multiLevelType w:val="multilevel"/>
    <w:tmpl w:val="833C1A86"/>
    <w:lvl w:ilvl="0">
      <w:start w:val="1"/>
      <w:numFmt w:val="decimal"/>
      <w:suff w:val="space"/>
      <w:lvlText w:val="Chapter %1. 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suff w:val="nothing"/>
      <w:lvlText w:val="%1. 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 %2. 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2. %3. %4. 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661B799F"/>
    <w:multiLevelType w:val="multilevel"/>
    <w:tmpl w:val="51269A08"/>
    <w:lvl w:ilvl="0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nothing"/>
      <w:lvlText w:val="Chapter 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2. 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2. %3. %4. 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70694A2F"/>
    <w:multiLevelType w:val="multilevel"/>
    <w:tmpl w:val="B072A21E"/>
    <w:lvl w:ilvl="0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nothing"/>
      <w:lvlText w:val="Chapter 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2. 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2. %3. %4. 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7DD52C5C"/>
    <w:multiLevelType w:val="multilevel"/>
    <w:tmpl w:val="62F006E6"/>
    <w:lvl w:ilvl="0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nothing"/>
      <w:lvlText w:val="Chapter 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2. 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2. %3. %4. 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7F193CC8"/>
    <w:multiLevelType w:val="multilevel"/>
    <w:tmpl w:val="09AA1D12"/>
    <w:lvl w:ilvl="0">
      <w:start w:val="1"/>
      <w:numFmt w:val="decimal"/>
      <w:suff w:val="space"/>
      <w:lvlText w:val="Chapter %1. 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suff w:val="nothing"/>
      <w:lvlText w:val="%1. %2. 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suff w:val="nothing"/>
      <w:lvlText w:val="%1. %2. 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nothing"/>
      <w:lvlText w:val="%2. %3. %4. 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11"/>
  </w:num>
  <w:num w:numId="4">
    <w:abstractNumId w:val="24"/>
  </w:num>
  <w:num w:numId="5">
    <w:abstractNumId w:val="21"/>
  </w:num>
  <w:num w:numId="6">
    <w:abstractNumId w:val="4"/>
  </w:num>
  <w:num w:numId="7">
    <w:abstractNumId w:val="29"/>
  </w:num>
  <w:num w:numId="8">
    <w:abstractNumId w:val="1"/>
  </w:num>
  <w:num w:numId="9">
    <w:abstractNumId w:val="20"/>
  </w:num>
  <w:num w:numId="10">
    <w:abstractNumId w:val="14"/>
  </w:num>
  <w:num w:numId="11">
    <w:abstractNumId w:val="9"/>
  </w:num>
  <w:num w:numId="12">
    <w:abstractNumId w:val="19"/>
  </w:num>
  <w:num w:numId="13">
    <w:abstractNumId w:val="27"/>
  </w:num>
  <w:num w:numId="14">
    <w:abstractNumId w:val="15"/>
  </w:num>
  <w:num w:numId="15">
    <w:abstractNumId w:val="28"/>
  </w:num>
  <w:num w:numId="16">
    <w:abstractNumId w:val="26"/>
  </w:num>
  <w:num w:numId="17">
    <w:abstractNumId w:val="23"/>
  </w:num>
  <w:num w:numId="18">
    <w:abstractNumId w:val="0"/>
  </w:num>
  <w:num w:numId="19">
    <w:abstractNumId w:val="2"/>
  </w:num>
  <w:num w:numId="20">
    <w:abstractNumId w:val="8"/>
  </w:num>
  <w:num w:numId="21">
    <w:abstractNumId w:val="18"/>
  </w:num>
  <w:num w:numId="22">
    <w:abstractNumId w:val="10"/>
  </w:num>
  <w:num w:numId="2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7"/>
  </w:num>
  <w:num w:numId="25">
    <w:abstractNumId w:val="25"/>
  </w:num>
  <w:num w:numId="26">
    <w:abstractNumId w:val="16"/>
  </w:num>
  <w:num w:numId="27">
    <w:abstractNumId w:val="13"/>
  </w:num>
  <w:num w:numId="28">
    <w:abstractNumId w:val="3"/>
  </w:num>
  <w:num w:numId="29">
    <w:abstractNumId w:val="6"/>
  </w:num>
  <w:num w:numId="30">
    <w:abstractNumId w:val="12"/>
  </w:num>
  <w:num w:numId="3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4613"/>
    <w:rsid w:val="000D6986"/>
    <w:rsid w:val="00121F0A"/>
    <w:rsid w:val="001515A2"/>
    <w:rsid w:val="001F2B97"/>
    <w:rsid w:val="002121AA"/>
    <w:rsid w:val="00433EED"/>
    <w:rsid w:val="0048210C"/>
    <w:rsid w:val="004E29B3"/>
    <w:rsid w:val="00590D07"/>
    <w:rsid w:val="005E79DB"/>
    <w:rsid w:val="005F7BBB"/>
    <w:rsid w:val="006A6D94"/>
    <w:rsid w:val="006D05EB"/>
    <w:rsid w:val="00784D58"/>
    <w:rsid w:val="007A1677"/>
    <w:rsid w:val="007F6BA6"/>
    <w:rsid w:val="008D57E1"/>
    <w:rsid w:val="008D6863"/>
    <w:rsid w:val="00962248"/>
    <w:rsid w:val="00B12F42"/>
    <w:rsid w:val="00B86B75"/>
    <w:rsid w:val="00BA25F3"/>
    <w:rsid w:val="00BB6962"/>
    <w:rsid w:val="00BC48D5"/>
    <w:rsid w:val="00C27FFE"/>
    <w:rsid w:val="00C36279"/>
    <w:rsid w:val="00C91634"/>
    <w:rsid w:val="00E315A3"/>
    <w:rsid w:val="00F100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4837B8"/>
  <w15:docId w15:val="{C1D0F06E-75A7-254D-A201-002D91F9A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40" w:line="480" w:lineRule="auto"/>
        <w:ind w:firstLine="36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33EED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12F42"/>
    <w:pPr>
      <w:pageBreakBefore/>
      <w:numPr>
        <w:numId w:val="31"/>
      </w:numPr>
      <w:spacing w:before="600" w:after="0" w:line="360" w:lineRule="auto"/>
      <w:outlineLvl w:val="0"/>
    </w:pPr>
    <w:rPr>
      <w:rFonts w:asciiTheme="majorHAnsi" w:eastAsiaTheme="majorEastAsia" w:hAnsiTheme="majorHAnsi" w:cstheme="majorBidi"/>
      <w:b/>
      <w:bCs/>
      <w:i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7BBB"/>
    <w:pPr>
      <w:keepNext/>
      <w:widowControl w:val="0"/>
      <w:numPr>
        <w:ilvl w:val="1"/>
        <w:numId w:val="31"/>
      </w:numPr>
      <w:spacing w:before="320" w:after="0" w:line="360" w:lineRule="auto"/>
      <w:outlineLvl w:val="1"/>
    </w:pPr>
    <w:rPr>
      <w:rFonts w:asciiTheme="majorHAnsi" w:eastAsiaTheme="majorEastAsia" w:hAnsiTheme="majorHAnsi" w:cstheme="majorBidi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7BBB"/>
    <w:pPr>
      <w:keepNext/>
      <w:widowControl w:val="0"/>
      <w:numPr>
        <w:ilvl w:val="2"/>
        <w:numId w:val="31"/>
      </w:numPr>
      <w:spacing w:before="320" w:after="0" w:line="360" w:lineRule="auto"/>
      <w:outlineLvl w:val="2"/>
    </w:pPr>
    <w:rPr>
      <w:rFonts w:asciiTheme="majorHAnsi" w:eastAsiaTheme="majorEastAsia" w:hAnsiTheme="majorHAnsi" w:cstheme="majorBidi"/>
      <w:bCs/>
      <w:i/>
      <w:i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15A2"/>
    <w:pPr>
      <w:spacing w:before="280" w:after="0" w:line="360" w:lineRule="auto"/>
      <w:ind w:firstLine="0"/>
      <w:outlineLvl w:val="3"/>
    </w:pPr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15A2"/>
    <w:pPr>
      <w:spacing w:before="280" w:after="0" w:line="360" w:lineRule="auto"/>
      <w:ind w:firstLine="0"/>
      <w:outlineLvl w:val="4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15A2"/>
    <w:pPr>
      <w:spacing w:before="280" w:after="80" w:line="360" w:lineRule="auto"/>
      <w:ind w:firstLine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515A2"/>
    <w:pPr>
      <w:spacing w:before="280" w:after="0" w:line="360" w:lineRule="auto"/>
      <w:ind w:firstLine="0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515A2"/>
    <w:pPr>
      <w:spacing w:before="280" w:after="0" w:line="360" w:lineRule="auto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515A2"/>
    <w:pPr>
      <w:spacing w:before="280" w:after="0" w:line="360" w:lineRule="auto"/>
      <w:ind w:firstLine="0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A25F3"/>
    <w:pPr>
      <w:spacing w:after="0"/>
    </w:pPr>
  </w:style>
  <w:style w:type="paragraph" w:customStyle="1" w:styleId="FirstParagraph">
    <w:name w:val="First Paragraph"/>
    <w:basedOn w:val="BodyText"/>
    <w:next w:val="BodyText"/>
    <w:qFormat/>
    <w:rsid w:val="00433EED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433EED"/>
    <w:pPr>
      <w:spacing w:line="240" w:lineRule="auto"/>
      <w:ind w:firstLine="0"/>
    </w:pPr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33EED"/>
    <w:pPr>
      <w:spacing w:after="320"/>
      <w:jc w:val="right"/>
    </w:pPr>
    <w:rPr>
      <w:i/>
      <w:iCs/>
      <w:color w:val="808080" w:themeColor="text1" w:themeTint="7F"/>
      <w:spacing w:val="10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rsid w:val="007A1677"/>
    <w:pPr>
      <w:spacing w:before="100" w:after="100"/>
      <w:ind w:left="720" w:right="720"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33EED"/>
    <w:rPr>
      <w:b/>
      <w:bCs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sz w:val="22"/>
      <w:szCs w:val="18"/>
    </w:rPr>
  </w:style>
  <w:style w:type="character" w:styleId="FootnoteReference">
    <w:name w:val="footnote reference"/>
    <w:basedOn w:val="CaptionChar"/>
    <w:rPr>
      <w:b/>
      <w:bCs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color w:val="DDDDD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433EED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B12F42"/>
    <w:rPr>
      <w:rFonts w:asciiTheme="majorHAnsi" w:eastAsiaTheme="majorEastAsia" w:hAnsiTheme="majorHAnsi" w:cstheme="majorBidi"/>
      <w:b/>
      <w:bCs/>
      <w:i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F7BBB"/>
    <w:rPr>
      <w:rFonts w:asciiTheme="majorHAnsi" w:eastAsiaTheme="majorEastAsia" w:hAnsiTheme="majorHAnsi" w:cstheme="majorBidi"/>
      <w:b/>
      <w:bCs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F7BBB"/>
    <w:rPr>
      <w:rFonts w:asciiTheme="majorHAnsi" w:eastAsiaTheme="majorEastAsia" w:hAnsiTheme="majorHAnsi" w:cstheme="majorBidi"/>
      <w:bCs/>
      <w:i/>
      <w:i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33EED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33EE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433EE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433EED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433EED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433EED"/>
    <w:rPr>
      <w:rFonts w:asciiTheme="majorHAnsi" w:eastAsiaTheme="majorEastAsia" w:hAnsiTheme="majorHAnsi" w:cstheme="majorBidi"/>
      <w:i/>
      <w:iCs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433EED"/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character" w:customStyle="1" w:styleId="SubtitleChar">
    <w:name w:val="Subtitle Char"/>
    <w:basedOn w:val="DefaultParagraphFont"/>
    <w:link w:val="Subtitle"/>
    <w:uiPriority w:val="11"/>
    <w:rsid w:val="00433EED"/>
    <w:rPr>
      <w:i/>
      <w:iCs/>
      <w:color w:val="808080" w:themeColor="text1" w:themeTint="7F"/>
      <w:spacing w:val="10"/>
      <w:sz w:val="24"/>
      <w:szCs w:val="24"/>
    </w:rPr>
  </w:style>
  <w:style w:type="character" w:styleId="Strong">
    <w:name w:val="Strong"/>
    <w:basedOn w:val="DefaultParagraphFont"/>
    <w:uiPriority w:val="22"/>
    <w:qFormat/>
    <w:rsid w:val="00433EED"/>
    <w:rPr>
      <w:b/>
      <w:bCs/>
      <w:spacing w:val="0"/>
    </w:rPr>
  </w:style>
  <w:style w:type="character" w:styleId="Emphasis">
    <w:name w:val="Emphasis"/>
    <w:uiPriority w:val="20"/>
    <w:qFormat/>
    <w:rsid w:val="00433EED"/>
    <w:rPr>
      <w:b/>
      <w:bCs/>
      <w:i/>
      <w:iCs/>
      <w:color w:val="auto"/>
    </w:rPr>
  </w:style>
  <w:style w:type="paragraph" w:styleId="NoSpacing">
    <w:name w:val="No Spacing"/>
    <w:basedOn w:val="Normal"/>
    <w:link w:val="NoSpacingChar"/>
    <w:uiPriority w:val="1"/>
    <w:qFormat/>
    <w:rsid w:val="00433EED"/>
    <w:pPr>
      <w:spacing w:after="0" w:line="240" w:lineRule="auto"/>
      <w:ind w:firstLine="0"/>
    </w:pPr>
  </w:style>
  <w:style w:type="paragraph" w:styleId="ListParagraph">
    <w:name w:val="List Paragraph"/>
    <w:basedOn w:val="Normal"/>
    <w:uiPriority w:val="34"/>
    <w:qFormat/>
    <w:rsid w:val="00433EE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33EED"/>
    <w:rPr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433EED"/>
    <w:rPr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33EED"/>
    <w:pPr>
      <w:spacing w:before="320" w:after="480" w:line="240" w:lineRule="auto"/>
      <w:ind w:left="720" w:right="720" w:firstLine="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33EED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SubtleEmphasis">
    <w:name w:val="Subtle Emphasis"/>
    <w:uiPriority w:val="19"/>
    <w:qFormat/>
    <w:rsid w:val="00433EED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433EED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qFormat/>
    <w:rsid w:val="00433EED"/>
    <w:rPr>
      <w:smallCaps/>
    </w:rPr>
  </w:style>
  <w:style w:type="character" w:styleId="IntenseReference">
    <w:name w:val="Intense Reference"/>
    <w:uiPriority w:val="32"/>
    <w:qFormat/>
    <w:rsid w:val="00433EED"/>
    <w:rPr>
      <w:b/>
      <w:bCs/>
      <w:smallCaps/>
      <w:color w:val="auto"/>
    </w:rPr>
  </w:style>
  <w:style w:type="character" w:styleId="BookTitle">
    <w:name w:val="Book Title"/>
    <w:uiPriority w:val="33"/>
    <w:qFormat/>
    <w:rsid w:val="00433EED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paragraph" w:customStyle="1" w:styleId="PersonalName">
    <w:name w:val="Personal Name"/>
    <w:basedOn w:val="Title"/>
    <w:rsid w:val="00433EED"/>
    <w:rPr>
      <w:b w:val="0"/>
      <w:caps/>
      <w:color w:val="000000"/>
      <w:sz w:val="28"/>
      <w:szCs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433EED"/>
  </w:style>
  <w:style w:type="numbering" w:customStyle="1" w:styleId="Headings">
    <w:name w:val="Headings"/>
    <w:uiPriority w:val="99"/>
    <w:rsid w:val="00B12F42"/>
    <w:pPr>
      <w:numPr>
        <w:numId w:val="3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Garamond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5</Words>
  <Characters>4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rian Weatherson</cp:lastModifiedBy>
  <cp:revision>7</cp:revision>
  <dcterms:created xsi:type="dcterms:W3CDTF">2019-06-29T12:19:00Z</dcterms:created>
  <dcterms:modified xsi:type="dcterms:W3CDTF">2019-06-29T12:36:00Z</dcterms:modified>
</cp:coreProperties>
</file>